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4CBF" w:rsidRPr="00344CBF" w:rsidRDefault="00344CBF" w:rsidP="00344CBF">
      <w:pPr>
        <w:jc w:val="center"/>
        <w:rPr>
          <w:rFonts w:ascii="Calibri" w:hAnsi="Calibri"/>
          <w:b/>
          <w:color w:val="0F243E" w:themeColor="text2" w:themeShade="80"/>
          <w:sz w:val="36"/>
          <w:szCs w:val="36"/>
        </w:rPr>
      </w:pPr>
      <w:r w:rsidRPr="00344CBF">
        <w:rPr>
          <w:rFonts w:ascii="Calibri" w:hAnsi="Calibri"/>
          <w:b/>
          <w:color w:val="0F243E" w:themeColor="text2" w:themeShade="80"/>
          <w:sz w:val="36"/>
          <w:szCs w:val="36"/>
        </w:rPr>
        <w:t>HIV and AIDS</w:t>
      </w:r>
    </w:p>
    <w:p w:rsidR="00344CBF" w:rsidRDefault="00344CBF" w:rsidP="00344CBF">
      <w:pPr>
        <w:rPr>
          <w:rFonts w:ascii="Calibri" w:hAnsi="Calibri"/>
          <w:lang w:val="en-US"/>
        </w:rPr>
      </w:pPr>
    </w:p>
    <w:p w:rsidR="00344CBF" w:rsidRDefault="00344CBF" w:rsidP="00344CBF">
      <w:pPr>
        <w:rPr>
          <w:rFonts w:ascii="Calibri" w:hAnsi="Calibri"/>
          <w:lang w:val="en-US"/>
        </w:rPr>
      </w:pPr>
    </w:p>
    <w:p w:rsidR="00344CBF" w:rsidRPr="00344CBF" w:rsidRDefault="00344CBF" w:rsidP="00344CBF">
      <w:pPr>
        <w:rPr>
          <w:rFonts w:ascii="Calibri" w:hAnsi="Calibri"/>
          <w:sz w:val="28"/>
          <w:szCs w:val="28"/>
        </w:rPr>
      </w:pPr>
      <w:r w:rsidRPr="00344CBF">
        <w:rPr>
          <w:rFonts w:ascii="Calibri" w:hAnsi="Calibri"/>
          <w:sz w:val="28"/>
          <w:szCs w:val="28"/>
          <w:lang w:val="en-US"/>
        </w:rPr>
        <w:t>Watch this short animation</w:t>
      </w:r>
      <w:r w:rsidRPr="00344CBF">
        <w:rPr>
          <w:rFonts w:ascii="Calibri" w:hAnsi="Calibri"/>
          <w:sz w:val="28"/>
          <w:szCs w:val="28"/>
        </w:rPr>
        <w:t>:</w:t>
      </w:r>
    </w:p>
    <w:p w:rsidR="00344CBF" w:rsidRPr="00344CBF" w:rsidRDefault="00344CBF" w:rsidP="00344CB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/>
          <w:sz w:val="28"/>
          <w:szCs w:val="28"/>
        </w:rPr>
      </w:pPr>
      <w:r w:rsidRPr="00344CBF">
        <w:rPr>
          <w:rFonts w:ascii="Calibri" w:hAnsi="Calibri"/>
          <w:sz w:val="28"/>
          <w:szCs w:val="28"/>
        </w:rPr>
        <w:t> </w:t>
      </w:r>
      <w:hyperlink r:id="rId7" w:tgtFrame="_blank" w:tooltip="Videos" w:history="1">
        <w:r w:rsidRPr="00344CBF">
          <w:rPr>
            <w:rStyle w:val="Hyperlink"/>
            <w:rFonts w:ascii="Calibri" w:hAnsi="Calibri"/>
            <w:sz w:val="28"/>
            <w:szCs w:val="28"/>
            <w:lang w:val="en-US"/>
          </w:rPr>
          <w:drawing>
            <wp:inline distT="0" distB="0" distL="0" distR="0" wp14:anchorId="06EC08B2" wp14:editId="28165B06">
              <wp:extent cx="152400" cy="152400"/>
              <wp:effectExtent l="0" t="0" r="0" b="0"/>
              <wp:docPr id="2" name="Picture 2" descr="http://www.e.thinkib.net/img/icons/video.png">
                <a:hlinkClick xmlns:a="http://schemas.openxmlformats.org/drawingml/2006/main" r:id="rId7" tgtFrame="&quot;_blank&quot;" tooltip="&quot;Videos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 descr="http://www.e.thinkib.net/img/icons/video.png">
                        <a:hlinkClick r:id="rId7" tgtFrame="&quot;_blank&quot;" tooltip="&quot;Videos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344CBF">
          <w:rPr>
            <w:rStyle w:val="Hyperlink"/>
            <w:rFonts w:ascii="Calibri" w:hAnsi="Calibri"/>
            <w:sz w:val="28"/>
            <w:szCs w:val="28"/>
            <w:lang w:val="en-US"/>
          </w:rPr>
          <w:t> HIV &amp; AIDS explained in a simple way</w:t>
        </w:r>
      </w:hyperlink>
      <w:r w:rsidRPr="00344CBF">
        <w:rPr>
          <w:rFonts w:ascii="Calibri" w:hAnsi="Calibri"/>
          <w:sz w:val="28"/>
          <w:szCs w:val="28"/>
        </w:rPr>
        <w:t> </w:t>
      </w:r>
    </w:p>
    <w:p w:rsidR="00344CBF" w:rsidRPr="00344CBF" w:rsidRDefault="00344CBF" w:rsidP="00344CBF">
      <w:pPr>
        <w:rPr>
          <w:rFonts w:ascii="Calibri" w:hAnsi="Calibri"/>
          <w:sz w:val="28"/>
          <w:szCs w:val="28"/>
          <w:lang w:val="en-US"/>
        </w:rPr>
      </w:pPr>
      <w:bookmarkStart w:id="0" w:name="_GoBack"/>
      <w:bookmarkEnd w:id="0"/>
    </w:p>
    <w:p w:rsidR="00344CBF" w:rsidRPr="00344CBF" w:rsidRDefault="00344CBF" w:rsidP="00344CBF">
      <w:pPr>
        <w:rPr>
          <w:rFonts w:ascii="Calibri" w:hAnsi="Calibri"/>
          <w:sz w:val="28"/>
          <w:szCs w:val="28"/>
          <w:lang w:val="en-US"/>
        </w:rPr>
      </w:pPr>
    </w:p>
    <w:p w:rsidR="00344CBF" w:rsidRPr="00344CBF" w:rsidRDefault="00344CBF" w:rsidP="00344CBF">
      <w:pPr>
        <w:rPr>
          <w:rFonts w:ascii="Calibri" w:hAnsi="Calibri"/>
          <w:sz w:val="28"/>
          <w:szCs w:val="28"/>
          <w:lang w:val="en-US"/>
        </w:rPr>
      </w:pPr>
    </w:p>
    <w:p w:rsidR="00344CBF" w:rsidRPr="00344CBF" w:rsidRDefault="00344CBF" w:rsidP="00344CBF">
      <w:pPr>
        <w:rPr>
          <w:rFonts w:ascii="Calibri" w:hAnsi="Calibri"/>
          <w:sz w:val="28"/>
          <w:szCs w:val="28"/>
          <w:lang w:val="en-US"/>
        </w:rPr>
      </w:pPr>
    </w:p>
    <w:p w:rsidR="00344CBF" w:rsidRPr="00344CBF" w:rsidRDefault="00344CBF" w:rsidP="00344CBF">
      <w:pPr>
        <w:rPr>
          <w:rFonts w:ascii="Calibri" w:hAnsi="Calibri"/>
          <w:sz w:val="28"/>
          <w:szCs w:val="28"/>
        </w:rPr>
      </w:pPr>
      <w:r w:rsidRPr="00344CBF">
        <w:rPr>
          <w:rFonts w:ascii="Calibri" w:hAnsi="Calibri"/>
          <w:sz w:val="28"/>
          <w:szCs w:val="28"/>
          <w:lang w:val="en-US"/>
        </w:rPr>
        <w:t>Watch this second video which shows the way T-lymphocytes work in the immune system</w:t>
      </w:r>
      <w:r w:rsidRPr="00344CBF">
        <w:rPr>
          <w:rFonts w:ascii="Calibri" w:hAnsi="Calibri"/>
          <w:sz w:val="28"/>
          <w:szCs w:val="28"/>
        </w:rPr>
        <w:t>:</w:t>
      </w:r>
    </w:p>
    <w:p w:rsidR="00344CBF" w:rsidRPr="00344CBF" w:rsidRDefault="00344CBF" w:rsidP="00344CBF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/>
          <w:sz w:val="28"/>
          <w:szCs w:val="28"/>
        </w:rPr>
      </w:pPr>
      <w:r w:rsidRPr="00344CBF">
        <w:rPr>
          <w:rFonts w:ascii="Calibri" w:hAnsi="Calibri"/>
          <w:sz w:val="28"/>
          <w:szCs w:val="28"/>
        </w:rPr>
        <w:t> </w:t>
      </w:r>
      <w:hyperlink r:id="rId9" w:tgtFrame="_blank" w:tooltip="Videos" w:history="1">
        <w:r w:rsidRPr="00344CBF">
          <w:rPr>
            <w:rStyle w:val="Hyperlink"/>
            <w:rFonts w:ascii="Calibri" w:hAnsi="Calibri"/>
            <w:sz w:val="28"/>
            <w:szCs w:val="28"/>
            <w:lang w:val="en-US"/>
          </w:rPr>
          <w:drawing>
            <wp:inline distT="0" distB="0" distL="0" distR="0" wp14:anchorId="7CAEBE28" wp14:editId="56C20196">
              <wp:extent cx="152400" cy="152400"/>
              <wp:effectExtent l="0" t="0" r="0" b="0"/>
              <wp:docPr id="6" name="Picture 6" descr="https://www.thinkib.net/img/icons/video.png">
                <a:hlinkClick xmlns:a="http://schemas.openxmlformats.org/drawingml/2006/main" r:id="rId9" tgtFrame="&quot;_blank&quot;" tooltip="&quot;Videos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" descr="https://www.thinkib.net/img/icons/video.png">
                        <a:hlinkClick r:id="rId9" tgtFrame="&quot;_blank&quot;" tooltip="&quot;Videos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344CBF">
          <w:rPr>
            <w:rStyle w:val="Hyperlink"/>
            <w:rFonts w:ascii="Calibri" w:hAnsi="Calibri"/>
            <w:sz w:val="28"/>
            <w:szCs w:val="28"/>
            <w:lang w:val="en-US"/>
          </w:rPr>
          <w:t> HIV and T-lymphocytes</w:t>
        </w:r>
      </w:hyperlink>
    </w:p>
    <w:p w:rsidR="00344CBF" w:rsidRPr="00344CBF" w:rsidRDefault="00344CBF">
      <w:pPr>
        <w:spacing w:before="21"/>
        <w:ind w:left="793"/>
        <w:rPr>
          <w:rFonts w:ascii="Calibri" w:hAnsi="Calibri"/>
          <w:sz w:val="28"/>
          <w:szCs w:val="28"/>
          <w:lang w:val="en-US"/>
        </w:rPr>
      </w:pPr>
      <w:r w:rsidRPr="00344CBF">
        <w:rPr>
          <w:rFonts w:ascii="Calibri" w:hAnsi="Calibri"/>
          <w:sz w:val="28"/>
          <w:szCs w:val="28"/>
          <w:lang w:val="en-US"/>
        </w:rPr>
        <w:t>Make notes here as you watch the video:</w:t>
      </w: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>
      <w:pPr>
        <w:spacing w:before="21"/>
        <w:ind w:left="793"/>
        <w:rPr>
          <w:rFonts w:ascii="Calibri" w:hAnsi="Calibri"/>
          <w:lang w:val="en-US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  <w:r>
        <w:rPr>
          <w:rFonts w:ascii="Calibri" w:hAnsi="Calibri"/>
          <w:color w:val="0F243E" w:themeColor="text2" w:themeShade="80"/>
          <w:sz w:val="24"/>
          <w:szCs w:val="24"/>
        </w:rPr>
        <w:t>Now turn over and a</w:t>
      </w:r>
      <w:r w:rsidRPr="00344CBF">
        <w:rPr>
          <w:rFonts w:ascii="Calibri" w:hAnsi="Calibri"/>
          <w:color w:val="0F243E" w:themeColor="text2" w:themeShade="80"/>
          <w:sz w:val="24"/>
          <w:szCs w:val="24"/>
        </w:rPr>
        <w:t xml:space="preserve">nswer </w:t>
      </w:r>
      <w:r>
        <w:rPr>
          <w:rFonts w:ascii="Calibri" w:hAnsi="Calibri"/>
          <w:color w:val="0F243E" w:themeColor="text2" w:themeShade="80"/>
          <w:sz w:val="24"/>
          <w:szCs w:val="24"/>
        </w:rPr>
        <w:t>the questions on the worksheet, you may want to watch the videos again as you formulate your answers.</w:t>
      </w: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Pr="00344CBF" w:rsidRDefault="00344CBF" w:rsidP="00344CBF">
      <w:pPr>
        <w:spacing w:before="21"/>
        <w:rPr>
          <w:rFonts w:ascii="Calibri" w:hAnsi="Calibri"/>
          <w:color w:val="0F243E" w:themeColor="text2" w:themeShade="80"/>
          <w:sz w:val="24"/>
          <w:szCs w:val="24"/>
        </w:rPr>
      </w:pPr>
    </w:p>
    <w:p w:rsidR="00344CBF" w:rsidRDefault="00344CBF">
      <w:pPr>
        <w:spacing w:before="21"/>
        <w:ind w:left="793"/>
        <w:rPr>
          <w:rFonts w:ascii="Calibri" w:hAnsi="Calibri"/>
          <w:b/>
          <w:color w:val="003399"/>
          <w:sz w:val="32"/>
        </w:rPr>
      </w:pPr>
    </w:p>
    <w:p w:rsidR="00344CBF" w:rsidRDefault="00344CBF">
      <w:pPr>
        <w:spacing w:before="21"/>
        <w:ind w:left="793"/>
        <w:rPr>
          <w:rFonts w:ascii="Calibri" w:hAnsi="Calibri"/>
          <w:b/>
          <w:color w:val="003399"/>
          <w:sz w:val="32"/>
        </w:rPr>
      </w:pPr>
    </w:p>
    <w:p w:rsidR="00344CBF" w:rsidRDefault="00344CBF">
      <w:pPr>
        <w:spacing w:before="21"/>
        <w:ind w:left="793"/>
        <w:rPr>
          <w:rFonts w:ascii="Calibri" w:hAnsi="Calibri"/>
          <w:b/>
          <w:color w:val="003399"/>
          <w:sz w:val="32"/>
        </w:rPr>
      </w:pPr>
    </w:p>
    <w:p w:rsidR="00344CBF" w:rsidRDefault="00344CBF" w:rsidP="00344CBF">
      <w:pPr>
        <w:spacing w:before="21"/>
        <w:ind w:left="793"/>
        <w:rPr>
          <w:b/>
          <w:sz w:val="32"/>
        </w:rPr>
      </w:pPr>
      <w:r>
        <w:rPr>
          <w:b/>
          <w:color w:val="003399"/>
          <w:sz w:val="32"/>
        </w:rPr>
        <w:t xml:space="preserve">HIV infection </w:t>
      </w:r>
      <w:r>
        <w:rPr>
          <w:b/>
          <w:color w:val="003399"/>
          <w:w w:val="105"/>
          <w:sz w:val="32"/>
        </w:rPr>
        <w:t xml:space="preserve">– </w:t>
      </w:r>
      <w:r>
        <w:rPr>
          <w:b/>
          <w:color w:val="003399"/>
          <w:sz w:val="32"/>
        </w:rPr>
        <w:t>reduces the active lymphocyte number</w:t>
      </w:r>
    </w:p>
    <w:p w:rsidR="00344CBF" w:rsidRDefault="00344CBF" w:rsidP="00344CBF">
      <w:pPr>
        <w:pStyle w:val="BodyText"/>
        <w:rPr>
          <w:b/>
          <w:sz w:val="20"/>
        </w:rPr>
      </w:pPr>
    </w:p>
    <w:p w:rsidR="00344CBF" w:rsidRDefault="00344CBF" w:rsidP="00344CBF">
      <w:pPr>
        <w:pStyle w:val="BodyText"/>
        <w:spacing w:before="6"/>
        <w:rPr>
          <w:b/>
          <w:sz w:val="21"/>
        </w:rPr>
      </w:pPr>
    </w:p>
    <w:p w:rsidR="00344CBF" w:rsidRDefault="00344CBF" w:rsidP="00344CBF">
      <w:pPr>
        <w:pStyle w:val="BodyText"/>
        <w:spacing w:before="55"/>
        <w:ind w:left="538"/>
      </w:pPr>
      <w:r>
        <w:t>Write answers in the spaces next to the images in the table below.</w:t>
      </w:r>
    </w:p>
    <w:p w:rsidR="00344CBF" w:rsidRDefault="00344CBF" w:rsidP="00344CBF">
      <w:pPr>
        <w:pStyle w:val="BodyText"/>
        <w:spacing w:before="59"/>
        <w:ind w:left="53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551815</wp:posOffset>
                </wp:positionH>
                <wp:positionV relativeFrom="paragraph">
                  <wp:posOffset>716915</wp:posOffset>
                </wp:positionV>
                <wp:extent cx="6286500" cy="6680835"/>
                <wp:effectExtent l="8890" t="9525" r="10160" b="5715"/>
                <wp:wrapNone/>
                <wp:docPr id="1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6680835"/>
                          <a:chOff x="869" y="1129"/>
                          <a:chExt cx="9900" cy="10521"/>
                        </a:xfrm>
                      </wpg:grpSpPr>
                      <wps:wsp>
                        <wps:cNvPr id="16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878" y="1134"/>
                            <a:ext cx="499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5881" y="1134"/>
                            <a:ext cx="48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878" y="4379"/>
                            <a:ext cx="499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5881" y="4379"/>
                            <a:ext cx="48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878" y="8011"/>
                            <a:ext cx="499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5881" y="8011"/>
                            <a:ext cx="48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874" y="1129"/>
                            <a:ext cx="0" cy="1052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878" y="11645"/>
                            <a:ext cx="499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5876" y="1129"/>
                            <a:ext cx="0" cy="1052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5881" y="11645"/>
                            <a:ext cx="48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10764" y="1129"/>
                            <a:ext cx="0" cy="10521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4C96E2" id="Group 34" o:spid="_x0000_s1026" style="position:absolute;margin-left:43.45pt;margin-top:56.45pt;width:495pt;height:526.05pt;z-index:-251656192;mso-position-horizontal-relative:page" coordorigin="869,1129" coordsize="9900,10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">
                <v:line id="Line 35" o:spid="_x0000_s1027" style="position:absolute;visibility:visible;mso-wrap-style:square" from="878,1134" to="58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v:line id="Line 36" o:spid="_x0000_s1028" style="position:absolute;visibility:visible;mso-wrap-style:square" from="5881,1134" to="10759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" strokeweight=".48pt"/>
                <v:line id="Line 37" o:spid="_x0000_s1029" style="position:absolute;visibility:visible;mso-wrap-style:square" from="878,4379" to="5871,4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Wdn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Y+UUG0NtfAAAA//8DAFBLAQItABQABgAIAAAAIQDb4fbL7gAAAIUBAAATAAAAAAAAAAAA&#10;AAAAAAAAAABbQ29udGVudF9UeXBlc10ueG1sUEsBAi0AFAAGAAgAAAAhAFr0LFu/AAAAFQEAAAsA&#10;AAAAAAAAAAAAAAAAHwEAAF9yZWxzLy5yZWxzUEsBAi0AFAAGAAgAAAAhAM05Z2fEAAAA2wAAAA8A&#10;AAAAAAAAAAAAAAAABwIAAGRycy9kb3ducmV2LnhtbFBLBQYAAAAAAwADALcAAAD4AgAAAAA=&#10;" strokeweight=".48pt"/>
                <v:line id="Line 38" o:spid="_x0000_s1030" style="position:absolute;visibility:visible;mso-wrap-style:square" from="5881,4379" to="10759,4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" strokeweight=".48pt"/>
                <v:line id="Line 39" o:spid="_x0000_s1031" style="position:absolute;visibility:visible;mso-wrap-style:square" from="878,8011" to="5871,80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" strokeweight=".48pt"/>
                <v:line id="Line 40" o:spid="_x0000_s1032" style="position:absolute;visibility:visible;mso-wrap-style:square" from="5881,8011" to="10759,80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" strokeweight=".48pt"/>
                <v:line id="Line 41" o:spid="_x0000_s1033" style="position:absolute;visibility:visible;mso-wrap-style:square" from="874,1129" to="874,11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" strokeweight=".48pt"/>
                <v:line id="Line 42" o:spid="_x0000_s1034" style="position:absolute;visibility:visible;mso-wrap-style:square" from="878,11645" to="5871,11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T+rxAAAANsAAAAPAAAAZHJzL2Rvd25yZXYueG1sRI/NasMw&#10;EITvgbyD2EJvidwUku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A3xP6vEAAAA2wAAAA8A&#10;AAAAAAAAAAAAAAAABwIAAGRycy9kb3ducmV2LnhtbFBLBQYAAAAAAwADALcAAAD4AgAAAAA=&#10;" strokeweight=".48pt"/>
                <v:line id="Line 43" o:spid="_x0000_s1035" style="position:absolute;visibility:visible;mso-wrap-style:square" from="5876,1129" to="5876,11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KffxAAAANsAAAAPAAAAZHJzL2Rvd25yZXYueG1sRI/NasMw&#10;EITvgbyD2EJvidxQku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IIYp9/EAAAA2wAAAA8A&#10;AAAAAAAAAAAAAAAABwIAAGRycy9kb3ducmV2LnhtbFBLBQYAAAAAAwADALcAAAD4AgAAAAA=&#10;" strokeweight=".48pt"/>
                <v:line id="Line 44" o:spid="_x0000_s1036" style="position:absolute;visibility:visible;mso-wrap-style:square" from="5881,11645" to="10759,11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AJExAAAANsAAAAPAAAAZHJzL2Rvd25yZXYueG1sRI/NasMw&#10;EITvgbyD2EJvidxAk+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O1UAkTEAAAA2wAAAA8A&#10;AAAAAAAAAAAAAAAABwIAAGRycy9kb3ducmV2LnhtbFBLBQYAAAAAAwADALcAAAD4AgAAAAA=&#10;" strokeweight=".48pt"/>
                <v:line id="Line 45" o:spid="_x0000_s1037" style="position:absolute;visibility:visible;mso-wrap-style:square" from="10764,1129" to="10764,11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" strokeweight=".48pt"/>
                <w10:wrap anchorx="page"/>
              </v:group>
            </w:pict>
          </mc:Fallback>
        </mc:AlternateContent>
      </w:r>
      <w:r>
        <w:t>These points summarise the effects of HIV infection on the immune system</w:t>
      </w: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spacing w:before="7"/>
        <w:rPr>
          <w:sz w:val="28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3"/>
        <w:gridCol w:w="4888"/>
      </w:tblGrid>
      <w:tr w:rsidR="00344CBF" w:rsidTr="000D595C">
        <w:trPr>
          <w:trHeight w:val="3245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spacing w:before="14"/>
              <w:ind w:left="155" w:right="153"/>
              <w:jc w:val="center"/>
              <w:rPr>
                <w:sz w:val="24"/>
              </w:rPr>
            </w:pPr>
            <w:r>
              <w:rPr>
                <w:sz w:val="24"/>
              </w:rPr>
              <w:t>What is HIV?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5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1"/>
            </w:pPr>
          </w:p>
          <w:p w:rsidR="00344CBF" w:rsidRDefault="00344CBF" w:rsidP="000D595C">
            <w:pPr>
              <w:pStyle w:val="TableParagraph"/>
              <w:ind w:left="155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5" w:right="155"/>
              <w:jc w:val="center"/>
              <w:rPr>
                <w:sz w:val="24"/>
              </w:rPr>
            </w:pPr>
            <w:r>
              <w:rPr>
                <w:sz w:val="24"/>
              </w:rPr>
              <w:t>Which cells in the blood does it infect?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55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1"/>
            </w:pPr>
          </w:p>
          <w:p w:rsidR="00344CBF" w:rsidRDefault="00344CBF" w:rsidP="000D595C">
            <w:pPr>
              <w:pStyle w:val="TableParagraph"/>
              <w:spacing w:before="1"/>
              <w:ind w:left="155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spacing w:before="1"/>
              <w:rPr>
                <w:sz w:val="10"/>
              </w:rPr>
            </w:pPr>
          </w:p>
          <w:p w:rsidR="00344CBF" w:rsidRDefault="00344CBF" w:rsidP="000D595C">
            <w:pPr>
              <w:pStyle w:val="TableParagraph"/>
              <w:ind w:left="711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5CFDC24" wp14:editId="723D4750">
                  <wp:extent cx="2129355" cy="1745932"/>
                  <wp:effectExtent l="0" t="0" r="0" b="0"/>
                  <wp:docPr id="1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3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9355" cy="1745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4CBF" w:rsidTr="000D595C">
        <w:trPr>
          <w:trHeight w:val="3631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rPr>
                <w:sz w:val="24"/>
              </w:rPr>
            </w:pPr>
          </w:p>
          <w:p w:rsidR="00344CBF" w:rsidRDefault="00344CBF" w:rsidP="000D595C">
            <w:pPr>
              <w:pStyle w:val="TableParagraph"/>
              <w:spacing w:before="196"/>
              <w:ind w:left="155" w:right="155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Outline how viruses (including HIV) replicate?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5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1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spacing w:before="5"/>
              <w:rPr>
                <w:sz w:val="4"/>
              </w:rPr>
            </w:pPr>
          </w:p>
          <w:p w:rsidR="00344CBF" w:rsidRDefault="00344CBF" w:rsidP="000D595C">
            <w:pPr>
              <w:pStyle w:val="TableParagraph"/>
              <w:ind w:left="17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3E5BA08" wp14:editId="0F1E8306">
                  <wp:extent cx="2875262" cy="2057400"/>
                  <wp:effectExtent l="0" t="0" r="0" b="0"/>
                  <wp:docPr id="3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4.jpe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262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4CBF" w:rsidTr="000D595C">
        <w:trPr>
          <w:trHeight w:val="3634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spacing w:before="5"/>
              <w:rPr>
                <w:sz w:val="26"/>
              </w:rPr>
            </w:pPr>
          </w:p>
          <w:p w:rsidR="00344CBF" w:rsidRDefault="00344CBF" w:rsidP="000D595C">
            <w:pPr>
              <w:pStyle w:val="TableParagraph"/>
              <w:spacing w:line="292" w:lineRule="auto"/>
              <w:ind w:left="155" w:right="154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State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roles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wo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hemicals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which </w:t>
            </w:r>
            <w:r>
              <w:rPr>
                <w:sz w:val="24"/>
              </w:rPr>
              <w:t>helper T-cells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roduce</w:t>
            </w:r>
          </w:p>
          <w:p w:rsidR="00344CBF" w:rsidRDefault="00344CBF" w:rsidP="000D595C">
            <w:pPr>
              <w:pStyle w:val="TableParagraph"/>
              <w:spacing w:before="194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54" w:right="155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spacing w:before="4" w:after="1"/>
              <w:rPr>
                <w:sz w:val="10"/>
              </w:rPr>
            </w:pPr>
          </w:p>
          <w:p w:rsidR="00344CBF" w:rsidRDefault="00344CBF" w:rsidP="000D595C">
            <w:pPr>
              <w:pStyle w:val="TableParagraph"/>
              <w:ind w:left="29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09546E9" wp14:editId="19CE284C">
                  <wp:extent cx="2724425" cy="2000250"/>
                  <wp:effectExtent l="0" t="0" r="0" b="0"/>
                  <wp:docPr id="5" name="image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425" cy="200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pStyle w:val="BodyText"/>
        <w:rPr>
          <w:sz w:val="20"/>
        </w:rPr>
      </w:pPr>
    </w:p>
    <w:p w:rsidR="00344CBF" w:rsidRDefault="00344CBF" w:rsidP="00344CBF">
      <w:pPr>
        <w:spacing w:line="214" w:lineRule="exact"/>
        <w:ind w:right="113"/>
        <w:jc w:val="right"/>
      </w:pPr>
      <w:r>
        <w:rPr>
          <w:w w:val="97"/>
        </w:rPr>
        <w:t>1</w:t>
      </w:r>
    </w:p>
    <w:p w:rsidR="00344CBF" w:rsidRDefault="00344CBF" w:rsidP="00344CBF">
      <w:pPr>
        <w:spacing w:line="214" w:lineRule="exact"/>
        <w:jc w:val="right"/>
        <w:sectPr w:rsidR="00344CBF" w:rsidSect="004D4BF9">
          <w:type w:val="continuous"/>
          <w:pgSz w:w="11900" w:h="16850"/>
          <w:pgMar w:top="940" w:right="860" w:bottom="280" w:left="760" w:header="720" w:footer="720" w:gutter="0"/>
          <w:cols w:space="720"/>
        </w:sect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3"/>
        <w:gridCol w:w="4888"/>
      </w:tblGrid>
      <w:tr w:rsidR="00344CBF" w:rsidTr="000D595C">
        <w:trPr>
          <w:trHeight w:val="3622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spacing w:before="4"/>
              <w:rPr>
                <w:sz w:val="34"/>
              </w:rPr>
            </w:pPr>
          </w:p>
          <w:p w:rsidR="00344CBF" w:rsidRDefault="00344CBF" w:rsidP="000D595C">
            <w:pPr>
              <w:pStyle w:val="TableParagraph"/>
              <w:spacing w:before="1" w:line="290" w:lineRule="auto"/>
              <w:ind w:left="107" w:right="180"/>
              <w:rPr>
                <w:sz w:val="24"/>
              </w:rPr>
            </w:pPr>
            <w:r>
              <w:rPr>
                <w:w w:val="95"/>
                <w:sz w:val="24"/>
              </w:rPr>
              <w:t>When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re</w:t>
            </w:r>
            <w:r>
              <w:rPr>
                <w:spacing w:val="-3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s</w:t>
            </w:r>
            <w:r>
              <w:rPr>
                <w:spacing w:val="-3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n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nfection</w:t>
            </w:r>
            <w:r>
              <w:rPr>
                <w:spacing w:val="-3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n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body</w:t>
            </w:r>
            <w:r>
              <w:rPr>
                <w:spacing w:val="-2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Helper</w:t>
            </w:r>
            <w:r>
              <w:rPr>
                <w:spacing w:val="-3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- cells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ause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ype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of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B-Lymphocyte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o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ultiply.</w:t>
            </w:r>
          </w:p>
          <w:p w:rsidR="00344CBF" w:rsidRDefault="00344CBF" w:rsidP="000D595C">
            <w:pPr>
              <w:pStyle w:val="TableParagraph"/>
              <w:spacing w:before="199" w:line="290" w:lineRule="auto"/>
              <w:ind w:left="107" w:right="292"/>
              <w:rPr>
                <w:sz w:val="24"/>
              </w:rPr>
            </w:pPr>
            <w:r>
              <w:rPr>
                <w:w w:val="95"/>
                <w:sz w:val="24"/>
              </w:rPr>
              <w:t>What</w:t>
            </w:r>
            <w:r>
              <w:rPr>
                <w:spacing w:val="-5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rotein</w:t>
            </w:r>
            <w:r>
              <w:rPr>
                <w:spacing w:val="-5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o</w:t>
            </w:r>
            <w:r>
              <w:rPr>
                <w:spacing w:val="-5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se</w:t>
            </w:r>
            <w:r>
              <w:rPr>
                <w:spacing w:val="-5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‘activated’</w:t>
            </w:r>
            <w:r>
              <w:rPr>
                <w:spacing w:val="-5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lymphocytes </w:t>
            </w:r>
            <w:r>
              <w:rPr>
                <w:sz w:val="24"/>
              </w:rPr>
              <w:t>then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z w:val="24"/>
              </w:rPr>
              <w:t>produce?</w:t>
            </w:r>
          </w:p>
          <w:p w:rsidR="00344CBF" w:rsidRDefault="00344CBF" w:rsidP="000D595C">
            <w:pPr>
              <w:pStyle w:val="TableParagraph"/>
              <w:spacing w:before="199"/>
              <w:ind w:left="107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07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spacing w:before="2"/>
              <w:rPr>
                <w:sz w:val="31"/>
              </w:rPr>
            </w:pPr>
          </w:p>
          <w:p w:rsidR="00344CBF" w:rsidRDefault="00344CBF" w:rsidP="000D595C">
            <w:pPr>
              <w:pStyle w:val="TableParagraph"/>
              <w:spacing w:before="1"/>
              <w:ind w:right="419"/>
              <w:jc w:val="right"/>
              <w:rPr>
                <w:b/>
                <w:w w:val="90"/>
                <w:sz w:val="28"/>
              </w:rPr>
            </w:pPr>
          </w:p>
          <w:p w:rsidR="00344CBF" w:rsidRDefault="00344CBF" w:rsidP="000D595C">
            <w:pPr>
              <w:pStyle w:val="TableParagraph"/>
              <w:spacing w:before="1"/>
              <w:ind w:right="419"/>
              <w:jc w:val="right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>Lymphocyte</w:t>
            </w:r>
            <w:r>
              <w:rPr>
                <w:b/>
                <w:spacing w:val="-52"/>
                <w:w w:val="90"/>
                <w:sz w:val="28"/>
              </w:rPr>
              <w:t xml:space="preserve">   </w:t>
            </w:r>
            <w:r>
              <w:rPr>
                <w:b/>
                <w:w w:val="90"/>
                <w:sz w:val="28"/>
              </w:rPr>
              <w:t>clones</w:t>
            </w:r>
          </w:p>
        </w:tc>
      </w:tr>
      <w:tr w:rsidR="00344CBF" w:rsidTr="000D595C">
        <w:trPr>
          <w:trHeight w:val="3345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spacing w:line="290" w:lineRule="auto"/>
              <w:ind w:left="107" w:right="97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If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lymphocytes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on’t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get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ignals</w:t>
            </w:r>
            <w:r>
              <w:rPr>
                <w:spacing w:val="-3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from</w:t>
            </w:r>
            <w:r>
              <w:rPr>
                <w:spacing w:val="-3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 helper</w:t>
            </w:r>
            <w:r>
              <w:rPr>
                <w:spacing w:val="-3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-cells</w:t>
            </w:r>
            <w:r>
              <w:rPr>
                <w:spacing w:val="-3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what</w:t>
            </w:r>
            <w:r>
              <w:rPr>
                <w:spacing w:val="-3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happens</w:t>
            </w:r>
            <w:r>
              <w:rPr>
                <w:spacing w:val="-3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o</w:t>
            </w:r>
            <w:r>
              <w:rPr>
                <w:spacing w:val="-3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number</w:t>
            </w:r>
            <w:r>
              <w:rPr>
                <w:spacing w:val="-30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f </w:t>
            </w:r>
            <w:r>
              <w:rPr>
                <w:sz w:val="24"/>
              </w:rPr>
              <w:t>antibodies?</w:t>
            </w:r>
          </w:p>
          <w:p w:rsidR="00344CBF" w:rsidRDefault="00344CBF" w:rsidP="000D595C">
            <w:pPr>
              <w:pStyle w:val="TableParagraph"/>
              <w:spacing w:before="201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1"/>
            </w:pPr>
          </w:p>
          <w:p w:rsidR="00344CBF" w:rsidRDefault="00344CBF" w:rsidP="000D595C">
            <w:pPr>
              <w:pStyle w:val="TableParagraph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spacing w:before="173"/>
              <w:ind w:right="394"/>
              <w:jc w:val="right"/>
              <w:rPr>
                <w:b/>
                <w:w w:val="90"/>
                <w:sz w:val="28"/>
              </w:rPr>
            </w:pPr>
          </w:p>
          <w:p w:rsidR="00344CBF" w:rsidRDefault="00344CBF" w:rsidP="000D595C">
            <w:pPr>
              <w:pStyle w:val="TableParagraph"/>
              <w:spacing w:before="173"/>
              <w:ind w:right="394"/>
              <w:jc w:val="right"/>
              <w:rPr>
                <w:b/>
                <w:sz w:val="28"/>
              </w:rPr>
            </w:pPr>
            <w:r>
              <w:rPr>
                <w:b/>
                <w:w w:val="90"/>
                <w:sz w:val="28"/>
              </w:rPr>
              <w:t>Antibodies bind to pathogens</w:t>
            </w:r>
          </w:p>
        </w:tc>
      </w:tr>
      <w:tr w:rsidR="00344CBF" w:rsidTr="000D595C">
        <w:trPr>
          <w:trHeight w:val="3621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spacing w:before="4"/>
              <w:rPr>
                <w:sz w:val="34"/>
              </w:rPr>
            </w:pPr>
          </w:p>
          <w:p w:rsidR="00344CBF" w:rsidRDefault="00344CBF" w:rsidP="000D595C">
            <w:pPr>
              <w:pStyle w:val="TableParagraph"/>
              <w:spacing w:line="290" w:lineRule="auto"/>
              <w:ind w:left="110" w:right="97"/>
              <w:jc w:val="center"/>
              <w:rPr>
                <w:sz w:val="24"/>
              </w:rPr>
            </w:pPr>
            <w:r>
              <w:rPr>
                <w:w w:val="95"/>
                <w:sz w:val="24"/>
              </w:rPr>
              <w:t>Once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body</w:t>
            </w:r>
            <w:r>
              <w:rPr>
                <w:spacing w:val="-34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has</w:t>
            </w:r>
            <w:r>
              <w:rPr>
                <w:spacing w:val="-3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oo</w:t>
            </w:r>
            <w:r>
              <w:rPr>
                <w:spacing w:val="-3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few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helper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-cells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and</w:t>
            </w:r>
            <w:r>
              <w:rPr>
                <w:spacing w:val="-3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e immune</w:t>
            </w:r>
            <w:r>
              <w:rPr>
                <w:spacing w:val="-29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ystem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s</w:t>
            </w:r>
            <w:r>
              <w:rPr>
                <w:spacing w:val="-2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lower</w:t>
            </w:r>
            <w:r>
              <w:rPr>
                <w:spacing w:val="-2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o</w:t>
            </w:r>
            <w:r>
              <w:rPr>
                <w:spacing w:val="-28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respond</w:t>
            </w:r>
            <w:r>
              <w:rPr>
                <w:spacing w:val="-24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what</w:t>
            </w:r>
            <w:r>
              <w:rPr>
                <w:spacing w:val="-2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ther </w:t>
            </w:r>
            <w:r>
              <w:rPr>
                <w:sz w:val="24"/>
              </w:rPr>
              <w:t>problems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ffect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0"/>
                <w:sz w:val="24"/>
              </w:rPr>
              <w:t xml:space="preserve"> </w:t>
            </w:r>
            <w:r>
              <w:rPr>
                <w:sz w:val="24"/>
              </w:rPr>
              <w:t>body?</w:t>
            </w:r>
          </w:p>
          <w:p w:rsidR="00344CBF" w:rsidRDefault="00344CBF" w:rsidP="000D595C">
            <w:pPr>
              <w:pStyle w:val="TableParagraph"/>
              <w:spacing w:before="198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spacing w:before="1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4"/>
            </w:pPr>
          </w:p>
          <w:p w:rsidR="00344CBF" w:rsidRDefault="00344CBF" w:rsidP="000D595C">
            <w:pPr>
              <w:pStyle w:val="TableParagraph"/>
              <w:ind w:left="105" w:right="97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.......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rPr>
                <w:sz w:val="28"/>
              </w:rPr>
            </w:pPr>
          </w:p>
          <w:p w:rsidR="00344CBF" w:rsidRDefault="00344CBF" w:rsidP="000D595C">
            <w:pPr>
              <w:pStyle w:val="TableParagraph"/>
              <w:tabs>
                <w:tab w:val="left" w:pos="3266"/>
              </w:tabs>
              <w:spacing w:before="185"/>
              <w:ind w:right="468"/>
              <w:jc w:val="right"/>
              <w:rPr>
                <w:b/>
                <w:sz w:val="28"/>
              </w:rPr>
            </w:pPr>
            <w:r>
              <w:rPr>
                <w:b/>
                <w:w w:val="75"/>
                <w:sz w:val="28"/>
                <w:shd w:val="clear" w:color="auto" w:fill="FFFFFF"/>
              </w:rPr>
              <w:t xml:space="preserve"> </w:t>
            </w:r>
            <w:r>
              <w:rPr>
                <w:b/>
                <w:spacing w:val="2"/>
                <w:sz w:val="28"/>
                <w:shd w:val="clear" w:color="auto" w:fill="FFFFFF"/>
              </w:rPr>
              <w:t xml:space="preserve"> </w:t>
            </w:r>
            <w:r>
              <w:rPr>
                <w:b/>
                <w:w w:val="90"/>
                <w:sz w:val="28"/>
                <w:shd w:val="clear" w:color="auto" w:fill="FFFFFF"/>
              </w:rPr>
              <w:t>Bacteria</w:t>
            </w:r>
            <w:r>
              <w:rPr>
                <w:b/>
                <w:spacing w:val="-21"/>
                <w:w w:val="90"/>
                <w:sz w:val="28"/>
                <w:shd w:val="clear" w:color="auto" w:fill="FFFFFF"/>
              </w:rPr>
              <w:t xml:space="preserve"> </w:t>
            </w:r>
            <w:r>
              <w:rPr>
                <w:b/>
                <w:w w:val="90"/>
                <w:sz w:val="28"/>
                <w:shd w:val="clear" w:color="auto" w:fill="FFFFFF"/>
              </w:rPr>
              <w:t>growing</w:t>
            </w:r>
            <w:r>
              <w:rPr>
                <w:b/>
                <w:spacing w:val="-22"/>
                <w:w w:val="90"/>
                <w:sz w:val="28"/>
                <w:shd w:val="clear" w:color="auto" w:fill="FFFFFF"/>
              </w:rPr>
              <w:t xml:space="preserve"> </w:t>
            </w:r>
            <w:r>
              <w:rPr>
                <w:b/>
                <w:w w:val="90"/>
                <w:sz w:val="28"/>
                <w:shd w:val="clear" w:color="auto" w:fill="FFFFFF"/>
              </w:rPr>
              <w:t>on</w:t>
            </w:r>
            <w:r>
              <w:rPr>
                <w:b/>
                <w:spacing w:val="-22"/>
                <w:w w:val="90"/>
                <w:sz w:val="28"/>
                <w:shd w:val="clear" w:color="auto" w:fill="FFFFFF"/>
              </w:rPr>
              <w:t xml:space="preserve"> </w:t>
            </w:r>
            <w:r>
              <w:rPr>
                <w:b/>
                <w:w w:val="90"/>
                <w:sz w:val="28"/>
                <w:shd w:val="clear" w:color="auto" w:fill="FFFFFF"/>
              </w:rPr>
              <w:t>cells</w:t>
            </w:r>
            <w:r>
              <w:rPr>
                <w:b/>
                <w:sz w:val="28"/>
                <w:shd w:val="clear" w:color="auto" w:fill="FFFFFF"/>
              </w:rPr>
              <w:tab/>
            </w:r>
          </w:p>
        </w:tc>
      </w:tr>
      <w:tr w:rsidR="00344CBF" w:rsidTr="000D595C">
        <w:trPr>
          <w:trHeight w:val="2685"/>
        </w:trPr>
        <w:tc>
          <w:tcPr>
            <w:tcW w:w="5003" w:type="dxa"/>
          </w:tcPr>
          <w:p w:rsidR="00344CBF" w:rsidRDefault="00344CBF" w:rsidP="000D595C">
            <w:pPr>
              <w:pStyle w:val="TableParagraph"/>
              <w:rPr>
                <w:sz w:val="24"/>
              </w:rPr>
            </w:pPr>
          </w:p>
          <w:p w:rsidR="00344CBF" w:rsidRDefault="00344CBF" w:rsidP="000D595C">
            <w:pPr>
              <w:pStyle w:val="TableParagraph"/>
              <w:spacing w:before="1"/>
            </w:pPr>
          </w:p>
          <w:p w:rsidR="00344CBF" w:rsidRDefault="00344CBF" w:rsidP="000D595C">
            <w:pPr>
              <w:pStyle w:val="TableParagraph"/>
              <w:spacing w:before="1"/>
              <w:ind w:left="107" w:right="97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Explain what AIDS </w:t>
            </w:r>
            <w:r w:rsidRPr="004D4BF9">
              <w:rPr>
                <w:noProof/>
                <w:sz w:val="24"/>
              </w:rPr>
              <w:t>is?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ind w:left="103" w:right="97"/>
              <w:jc w:val="center"/>
              <w:rPr>
                <w:sz w:val="24"/>
              </w:rPr>
            </w:pPr>
            <w:r>
              <w:rPr>
                <w:w w:val="70"/>
                <w:sz w:val="24"/>
              </w:rPr>
              <w:t>....................................................................</w:t>
            </w:r>
          </w:p>
          <w:p w:rsidR="00344CBF" w:rsidRDefault="00344CBF" w:rsidP="000D595C">
            <w:pPr>
              <w:pStyle w:val="TableParagraph"/>
              <w:spacing w:before="3"/>
            </w:pPr>
          </w:p>
          <w:p w:rsidR="00344CBF" w:rsidRDefault="00344CBF" w:rsidP="000D595C">
            <w:pPr>
              <w:pStyle w:val="TableParagraph"/>
              <w:spacing w:before="1"/>
              <w:ind w:left="102" w:right="97"/>
              <w:jc w:val="center"/>
              <w:rPr>
                <w:sz w:val="24"/>
              </w:rPr>
            </w:pPr>
            <w:r>
              <w:rPr>
                <w:w w:val="70"/>
                <w:sz w:val="24"/>
              </w:rPr>
              <w:t>........................................................................</w:t>
            </w:r>
          </w:p>
        </w:tc>
        <w:tc>
          <w:tcPr>
            <w:tcW w:w="4888" w:type="dxa"/>
          </w:tcPr>
          <w:p w:rsidR="00344CBF" w:rsidRDefault="00344CBF" w:rsidP="000D595C">
            <w:pPr>
              <w:pStyle w:val="TableParagraph"/>
              <w:spacing w:before="10"/>
              <w:rPr>
                <w:sz w:val="13"/>
              </w:rPr>
            </w:pPr>
          </w:p>
          <w:p w:rsidR="00344CBF" w:rsidRDefault="00344CBF" w:rsidP="000D595C">
            <w:pPr>
              <w:pStyle w:val="TableParagraph"/>
              <w:ind w:left="1916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4ECA24F" wp14:editId="551B7B1A">
                  <wp:extent cx="705369" cy="1419225"/>
                  <wp:effectExtent l="0" t="0" r="0" b="0"/>
                  <wp:docPr id="7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6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369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4CBF" w:rsidRDefault="00344CBF" w:rsidP="00344CBF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011295</wp:posOffset>
                </wp:positionH>
                <wp:positionV relativeFrom="page">
                  <wp:posOffset>857885</wp:posOffset>
                </wp:positionV>
                <wp:extent cx="2651760" cy="2106295"/>
                <wp:effectExtent l="1270" t="635" r="4445" b="0"/>
                <wp:wrapNone/>
                <wp:docPr id="12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1760" cy="2106295"/>
                          <a:chOff x="6317" y="1351"/>
                          <a:chExt cx="4176" cy="3317"/>
                        </a:xfrm>
                      </wpg:grpSpPr>
                      <pic:pic xmlns:pic="http://schemas.openxmlformats.org/drawingml/2006/picture">
                        <pic:nvPicPr>
                          <pic:cNvPr id="13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16" y="1351"/>
                            <a:ext cx="4006" cy="3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7963" y="4171"/>
                            <a:ext cx="2530" cy="49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EF4311" id="Group 46" o:spid="_x0000_s1026" style="position:absolute;margin-left:315.85pt;margin-top:67.55pt;width:208.8pt;height:165.85pt;z-index:-251655168;mso-position-horizontal-relative:page;mso-position-vertical-relative:page" coordorigin="6317,1351" coordsize="4176,33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7" type="#_x0000_t75" style="position:absolute;left:6316;top:1351;width:4006;height:3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">
                  <v:imagedata r:id="rId15" o:title=""/>
                </v:shape>
                <v:rect id="Rectangle 48" o:spid="_x0000_s1028" style="position:absolute;left:7963;top:4171;width:2530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" stroked="f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872230</wp:posOffset>
                </wp:positionH>
                <wp:positionV relativeFrom="page">
                  <wp:posOffset>3122930</wp:posOffset>
                </wp:positionV>
                <wp:extent cx="2867025" cy="2080260"/>
                <wp:effectExtent l="0" t="0" r="4445" b="0"/>
                <wp:wrapNone/>
                <wp:docPr id="8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67025" cy="2080260"/>
                          <a:chOff x="6098" y="4918"/>
                          <a:chExt cx="4515" cy="3276"/>
                        </a:xfrm>
                      </wpg:grpSpPr>
                      <pic:pic xmlns:pic="http://schemas.openxmlformats.org/drawingml/2006/picture">
                        <pic:nvPicPr>
                          <pic:cNvPr id="1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98" y="4917"/>
                            <a:ext cx="4428" cy="3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768" y="7612"/>
                            <a:ext cx="3845" cy="5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7EEEAE" id="Group 49" o:spid="_x0000_s1026" style="position:absolute;margin-left:304.9pt;margin-top:245.9pt;width:225.75pt;height:163.8pt;z-index:-251654144;mso-position-horizontal-relative:page;mso-position-vertical-relative:page" coordorigin="6098,4918" coordsize="4515,32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">
                <v:shape id="Picture 50" o:spid="_x0000_s1027" type="#_x0000_t75" style="position:absolute;left:6098;top:4917;width:4428;height:3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">
                  <v:imagedata r:id="rId17" o:title=""/>
                </v:shape>
                <v:rect id="Rectangle 51" o:spid="_x0000_s1028" style="position:absolute;left:6768;top:7612;width:3845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D69wgAAANs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" stroked="f"/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1" locked="0" layoutInCell="1" allowOverlap="1" wp14:anchorId="1A4E7C73" wp14:editId="5008FFC0">
            <wp:simplePos x="0" y="0"/>
            <wp:positionH relativeFrom="page">
              <wp:posOffset>3995928</wp:posOffset>
            </wp:positionH>
            <wp:positionV relativeFrom="page">
              <wp:posOffset>5279135</wp:posOffset>
            </wp:positionV>
            <wp:extent cx="2572512" cy="2095500"/>
            <wp:effectExtent l="0" t="0" r="0" b="0"/>
            <wp:wrapNone/>
            <wp:docPr id="9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2512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44CBF" w:rsidRDefault="00344CBF">
      <w:pPr>
        <w:spacing w:before="21"/>
        <w:ind w:left="793"/>
        <w:rPr>
          <w:rFonts w:ascii="Calibri" w:hAnsi="Calibri"/>
          <w:b/>
          <w:color w:val="003399"/>
          <w:sz w:val="32"/>
        </w:rPr>
      </w:pPr>
    </w:p>
    <w:sectPr w:rsidR="00344CBF" w:rsidSect="00344CBF">
      <w:type w:val="continuous"/>
      <w:pgSz w:w="11900" w:h="16850"/>
      <w:pgMar w:top="940" w:right="860" w:bottom="28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0C71" w:rsidRDefault="00BE0C71" w:rsidP="00344CBF">
      <w:r>
        <w:separator/>
      </w:r>
    </w:p>
  </w:endnote>
  <w:endnote w:type="continuationSeparator" w:id="0">
    <w:p w:rsidR="00BE0C71" w:rsidRDefault="00BE0C71" w:rsidP="00344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0C71" w:rsidRDefault="00BE0C71" w:rsidP="00344CBF">
      <w:r>
        <w:separator/>
      </w:r>
    </w:p>
  </w:footnote>
  <w:footnote w:type="continuationSeparator" w:id="0">
    <w:p w:rsidR="00BE0C71" w:rsidRDefault="00BE0C71" w:rsidP="00344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058DE"/>
    <w:multiLevelType w:val="hybridMultilevel"/>
    <w:tmpl w:val="02ACE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zC3MDc2NTEyszBU0lEKTi0uzszPAykwrAUA1d/LWiwAAAA="/>
  </w:docVars>
  <w:rsids>
    <w:rsidRoot w:val="00004B3C"/>
    <w:rsid w:val="00004B3C"/>
    <w:rsid w:val="00344CBF"/>
    <w:rsid w:val="00BE0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E1CAA"/>
  <w15:docId w15:val="{963058A3-0C99-47C6-B302-AC3A66A27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44C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4C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CBF"/>
    <w:rPr>
      <w:rFonts w:ascii="Trebuchet MS" w:eastAsia="Trebuchet MS" w:hAnsi="Trebuchet MS" w:cs="Trebuchet M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344C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CBF"/>
    <w:rPr>
      <w:rFonts w:ascii="Trebuchet MS" w:eastAsia="Trebuchet MS" w:hAnsi="Trebuchet MS" w:cs="Trebuchet MS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hyperlink" Target="http://youtu.be/DzXgCW9YcNg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youtu.be/ng22Ucr33aw?t=26s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dcterms:created xsi:type="dcterms:W3CDTF">2018-01-15T06:35:00Z</dcterms:created>
  <dcterms:modified xsi:type="dcterms:W3CDTF">2018-01-1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1-15T00:00:00Z</vt:filetime>
  </property>
</Properties>
</file>